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7ac157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7ac1579-634f-11ed-809d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QQ7DQAgDrX6A///SP6AMRL30UgkO3URtsgfL2IaN8mtZf7UnKdIRqXC/+KXv9eueMjLDtqLg5mWJV0jFMJo/Lzd4VtE7w6NQDfKFfgVoTdVr/bD0sw78ZZW1xcwxGdrqV3VKdiuIM0s80tca1p+896OzF1VswZWE+3pNkk2X4M4WL9XJM4/1e9FvSW8UO2HLFs9BCHvS5Gws8biLVbpNWfvxSIch7ci63mzt0LHArYP+FYO5XClu+/yVdtgRlI3H+3lFawDWKfSeH5eBaofX/DxTOea488G86oYjMcysAzzy5+fRJ/O5meFNXOQv8mm7uJh/PZu5OER0oB/HGlkBTT7BIzPO6eITfo01Hx0X31czpVvKPPCXm9MSGfMgf//7vfsGaXRlM0F6dE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en the central heating is on, the gas hob flame is very low. Wh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7ac1579-634f-11ed-809d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7ac1579-634f-11ed-809d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7ac1579-634f-11ed-809d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7ac1579</dc:title>
  <dc:creator/>
  <cp:keywords/>
  <dcterms:created xsi:type="dcterms:W3CDTF">2026-05-07T14:58:29Z</dcterms:created>
  <dcterms:modified xsi:type="dcterms:W3CDTF">2026-05-07T14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